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5-16</w:t>
      </w:r>
    </w:p>
    <w:p>
      <w:pPr>
        <w:pStyle w:val="AbstractTitle"/>
      </w:pPr>
      <w:r>
        <w:t xml:space="preserve">Abstract</w:t>
      </w:r>
    </w:p>
    <w:p>
      <w:pPr>
        <w:pStyle w:val="Abstract"/>
      </w:pPr>
      <w:r>
        <w:t xml:space="preserve">This</w:t>
      </w:r>
      <w:r>
        <w:t xml:space="preserve"> </w:t>
      </w:r>
      <w:r>
        <w:t xml:space="preserve">research</w:t>
      </w:r>
      <w:r>
        <w:t xml:space="preserve"> </w:t>
      </w:r>
      <w:r>
        <w:t xml:space="preserve">aims</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analyz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hypotheses.</w:t>
      </w:r>
      <w:r>
        <w:t xml:space="preserve"> </w:t>
      </w:r>
      <w:r>
        <w:t xml:space="preserve">Us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study</w:t>
      </w:r>
      <w:r>
        <w:t xml:space="preserve"> </w:t>
      </w:r>
      <w:r>
        <w:t xml:space="preserve">employs</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these</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s</w:t>
      </w:r>
      <w:r>
        <w:t xml:space="preserve"> </w:t>
      </w:r>
      <w:r>
        <w:t xml:space="preserve">how</w:t>
      </w:r>
      <w:r>
        <w:t xml:space="preserve"> </w:t>
      </w:r>
      <w:r>
        <w:t xml:space="preserve">researcher</w:t>
      </w:r>
      <w:r>
        <w:t xml:space="preserve"> </w:t>
      </w:r>
      <w:r>
        <w:t xml:space="preserve">can</w:t>
      </w:r>
      <w:r>
        <w:t xml:space="preserve"> </w:t>
      </w:r>
      <w:r>
        <w:t xml:space="preserve">explore</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show</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model</w:t>
      </w:r>
      <w:r>
        <w:t xml:space="preserve"> </w:t>
      </w:r>
      <w:r>
        <w:t xml:space="preserve">facilitates</w:t>
      </w:r>
      <w:r>
        <w:t xml:space="preserve"> </w:t>
      </w:r>
      <w:r>
        <w:t xml:space="preserve">hypothesis</w:t>
      </w:r>
      <w:r>
        <w:t xml:space="preserve"> </w:t>
      </w:r>
      <w:r>
        <w:t xml:space="preserve">exploration</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However,</w:t>
      </w:r>
      <w:r>
        <w:t xml:space="preserve"> </w:t>
      </w:r>
      <w:r>
        <w:t xml:space="preserve">implementing</w:t>
      </w:r>
      <w:r>
        <w:t xml:space="preserve"> </w:t>
      </w:r>
      <w:r>
        <w:t xml:space="preserve">these</w:t>
      </w:r>
      <w:r>
        <w:t xml:space="preserve"> </w:t>
      </w:r>
      <w:r>
        <w:t xml:space="preserve">statistical</w:t>
      </w:r>
      <w:r>
        <w:t xml:space="preserve"> </w:t>
      </w:r>
      <w:r>
        <w:t xml:space="preserve">tools</w:t>
      </w:r>
      <w:r>
        <w:t xml:space="preserve"> </w:t>
      </w:r>
      <w:r>
        <w:t xml:space="preserve">require</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the</w:t>
      </w:r>
      <w:r>
        <w:t xml:space="preserve"> </w:t>
      </w:r>
      <w:r>
        <w:t xml:space="preserve">core</w:t>
      </w:r>
      <w:r>
        <w:t xml:space="preserve"> </w:t>
      </w:r>
      <w:r>
        <w:t xml:space="preserve">of</w:t>
      </w:r>
      <w:r>
        <w:t xml:space="preserve"> </w:t>
      </w:r>
      <w:r>
        <w:t xml:space="preserve">Bayesian</w:t>
      </w:r>
      <w:r>
        <w:t xml:space="preserve"> </w:t>
      </w:r>
      <w:r>
        <w:t xml:space="preserve">methods.</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and</w:t>
      </w:r>
      <w:r>
        <w:t xml:space="preserve"> </w:t>
      </w:r>
      <w:r>
        <w:t xml:space="preserve">accurately</w:t>
      </w:r>
      <w:r>
        <w:t xml:space="preserve"> </w:t>
      </w:r>
      <w:r>
        <w:t xml:space="preserve">predicting</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w:t>
      </w:r>
      <w:r>
        <w:t xml:space="preserve"> </w:t>
      </w:r>
      <w:r>
        <w:t xml:space="preserve">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w:t>
      </w:r>
      <w:r>
        <w:t xml:space="preserve"> </w:t>
      </w:r>
      <w:r>
        <w:t xml:space="preserve">Underfitting occurs when statistical models fail to capture the underlying data patterns, potentially generating predictions outside the data range, thus hindering the model’s ability to generalize when confronted with new data.</w:t>
      </w:r>
      <w:r>
        <w:t xml:space="preserve"> </w:t>
      </w:r>
      <w:r>
        <w:t xml:space="preserve">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r>
        <w:t xml:space="preserve"> </w:t>
      </w:r>
      <w:r>
        <w:t xml:space="preserve">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used in this study. Overparameterized models are those with more parameters than observations for estimation</w:t>
      </w:r>
      <w:r>
        <w:t xml:space="preserve"> </w:t>
      </w:r>
      <w:r>
        <w:t xml:space="preserve">(Everitt and Skrondal 2010)</w:t>
      </w:r>
      <w:r>
        <w:t xml:space="preserve">.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from every speaker, and the output was manually checked and adjusted (if needed) in order to appropriately align the words. 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for every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In addition,</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was excluded from the modelling process using univariate procedures, rather, the identification of highly influential observations wa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w:t>
            </w:r>
            <w:r>
              <w:t xml:space="preserve"> </w:t>
            </w:r>
            <w:r>
              <w:t xml:space="preserve">Entropy scores were calculated from words of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w:t>
            </w:r>
            <w:r>
              <w:t xml:space="preserve"> </w:t>
            </w:r>
            <w:r>
              <w:t xml:space="preserve">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s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that no transformation is applied to the relationship between the average entropy and the linear combination of speakers’ characteristics. This is commonly known as a direct link function. In addition,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lso,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Last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in this study, the overparameterized model facilitates: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the response model posits that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w:r>
        <w:t xml:space="preserve"> </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within sentences for each speaker, with</w:t>
      </w:r>
      <w:r>
        <w:t xml:space="preserve"> </w:t>
      </w:r>
      <m:oMath>
        <m:r>
          <m:t>S</m:t>
        </m:r>
      </m:oMath>
      <w:r>
        <w:t xml:space="preserve"> </w:t>
      </w:r>
      <w:r>
        <w:t xml:space="preserve">denoting the total number of sentences per speaker.</w:t>
      </w:r>
    </w:p>
    <w:p>
      <w:pPr>
        <w:pStyle w:val="BodyText"/>
      </w:pPr>
      <w:r>
        <w:t xml:space="preserve">Several features are evident in the probabilistic representation of the model.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In addition,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 The term</w:t>
      </w:r>
      <w:r>
        <w:t xml:space="preserve"> </w:t>
      </w:r>
      <m:oMath>
        <m:sSub>
          <m:e>
            <m:r>
              <m:t>e</m:t>
            </m:r>
          </m:e>
          <m:sub>
            <m:r>
              <m:t>i</m:t>
            </m:r>
          </m:sub>
        </m:sSub>
      </m:oMath>
      <w:r>
        <w:t xml:space="preserve"> </w:t>
      </w:r>
      <w:r>
        <w:t xml:space="preserve">represents inherent differences in potential intelligibility among different speakers. The term</w:t>
      </w:r>
      <w:r>
        <w:t xml:space="preserve"> </w:t>
      </w:r>
      <m:oMath>
        <m:sSub>
          <m:e>
            <m:r>
              <m:t>u</m:t>
            </m:r>
          </m:e>
          <m:sub>
            <m:r>
              <m:t>i</m:t>
            </m:r>
          </m:sub>
        </m:sSub>
      </m:oMath>
      <w:r>
        <w:t xml:space="preserve"> </w:t>
      </w:r>
      <w:r>
        <w:t xml:space="preserve">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d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e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see</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we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we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we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we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d the comparative predictive capabilities of both the Normal LMM and the Beta-proportion GLLAMM (RQ1) while simultaneously examined various formulations regarding how speaker-related factors influence intelligibility (RQ3). In this context, the predictive capabilities of the models were intricately connected to these formulations. As a result, the study required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d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we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see</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is study compared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is study utilized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Consequently, this study also presented the associated uncertainty for both criteria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ed the models’ complexity penalization, as well as their associated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d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were specifically chosen for this comparison because their assumptions exclusively addressed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was a Normal LMM that solely addresses data clustering. Building upon this, Model</w:t>
      </w:r>
      <w:r>
        <w:t xml:space="preserve"> </w:t>
      </w:r>
      <m:oMath>
        <m:r>
          <m:t>4</m:t>
        </m:r>
      </m:oMath>
      <w:r>
        <w:t xml:space="preserve"> </w:t>
      </w:r>
      <w:r>
        <w:t xml:space="preserve">introduced a robust feature. Conversely, Model</w:t>
      </w:r>
      <w:r>
        <w:t xml:space="preserve"> </w:t>
      </w:r>
      <m:oMath>
        <m:r>
          <m:t>7</m:t>
        </m:r>
      </m:oMath>
      <w:r>
        <w:t xml:space="preserve"> </w:t>
      </w:r>
      <w:r>
        <w:t xml:space="preserve">was a Beta-proportion GLLAMM that deals with boundedness, measurement error and data clustering, and Model</w:t>
      </w:r>
      <w:r>
        <w:t xml:space="preserve"> </w:t>
      </w:r>
      <m:oMath>
        <m:r>
          <m:t>10</m:t>
        </m:r>
      </m:oMath>
      <w:r>
        <w:t xml:space="preserve"> </w:t>
      </w:r>
      <w:r>
        <w:t xml:space="preserve">extended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ed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ed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underscored that</w:t>
      </w:r>
      <w:r>
        <w:t xml:space="preserve"> </w:t>
      </w:r>
      <m:oMath>
        <m:r>
          <m:t>100</m:t>
        </m:r>
        <m:r>
          <m:rPr>
            <m:sty m:val="p"/>
          </m:rPr>
          <m:t>%</m:t>
        </m:r>
      </m:oMath>
      <w:r>
        <w:t xml:space="preserve"> </w:t>
      </w:r>
      <w:r>
        <w:t xml:space="preserve">of the evidence aligned with and supported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ed to adequately capture the data’s underlying patterns, resulting in predictions that we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ore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ed the model to be</w:t>
      </w:r>
      <w:r>
        <w:t xml:space="preserve"> </w:t>
      </w:r>
      <w:r>
        <w:rPr>
          <w:i/>
          <w:iCs/>
        </w:rPr>
        <w:t xml:space="preserve">more surprised</w:t>
      </w:r>
      <w:r>
        <w:t xml:space="preserve"> </w:t>
      </w:r>
      <w:r>
        <w:t xml:space="preserve">by extreme entropy scores, leading to their identification as highly unlikely and influential observations. Consequently, the model was rendered unreliable due to the potential biases present in the parameter estimates. In contrast, the Beta-proportion GLLAMM appeared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ed prediction densities that bore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was</w:t>
      </w:r>
      <w:r>
        <w:t xml:space="preserve"> </w:t>
      </w:r>
      <w:r>
        <w:rPr>
          <w:i/>
          <w:iCs/>
        </w:rPr>
        <w:t xml:space="preserve">less surprised</w:t>
      </w:r>
      <w:r>
        <w:t xml:space="preserve"> </w:t>
      </w:r>
      <w:r>
        <w:t xml:space="preserve">by extreme 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following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d the complete posterior distribution of the speakers’ potential intelligibility scores. This provision, in turn, (1) enabled the calculation of summaries, facilitating the ranking of individuals, and (2) supported the assessment of differences among selected speakers. In both cases, the model considered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 The figure indicates that speaker</w:t>
      </w:r>
      <w:r>
        <w:t xml:space="preserve"> </w:t>
      </w:r>
      <m:oMath>
        <m:r>
          <m:t>6</m:t>
        </m:r>
      </m:oMath>
      <w:r>
        <w:t xml:space="preserve"> </w:t>
      </w:r>
      <w:r>
        <w:t xml:space="preserve">stands out as the least intelligible in the sample, followed fu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w:t>
      </w:r>
      <w:r>
        <w:t xml:space="preserve"> </w:t>
      </w:r>
      <w:r>
        <w:t xml:space="preserve">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see</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d how hypotheses on intelligibility can be examined within the model’s framework.</w:t>
      </w:r>
      <w:r>
        <w:t xml:space="preserve"> </w:t>
      </w:r>
      <w:r>
        <w:t xml:space="preserve">Specifically, the focus centered on assessing the influence of speaker-related factors on intelligibility, such as chronological age and hearing status.</w:t>
      </w:r>
      <w:r>
        <w:t xml:space="preserve"> </w:t>
      </w:r>
      <w:r>
        <w:t xml:space="preserve">Notably, despite RQ1 indicating the suitability of the Beta-proportion GLLAMM for entropy scores, existing statistical literature suggests that, in certain scenarios, models incorporating covariate adjustment exhibit robustness to misspecification in the functional form of the covariate-outcome relationship</w:t>
      </w:r>
      <w:r>
        <w:t xml:space="preserve"> </w:t>
      </w:r>
      <w:r>
        <w:t xml:space="preserve">(Tackney et al. 2023)</w:t>
      </w:r>
      <w:r>
        <w:t xml:space="preserve">. Consequently, this study compared all models detailed in Table 2. These models were characterized by different covariate adjustments on entropy scores or the latent potential intelligibility of speakers, namely chronological age and hearing status. Furthermore, some models like the Normal LMMs, potentially exhibited misspecification in the covariate-outcome relationship.</w:t>
      </w:r>
    </w:p>
    <w:p>
      <w:pPr>
        <w:pStyle w:val="BodyText"/>
      </w:pPr>
      <w:r>
        <w:t xml:space="preserve">Similar to RQ1, all criteria consistently identified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ed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In addition,</w:t>
      </w:r>
      <w:r>
        <w:t xml:space="preserve"> </w:t>
      </w:r>
      <w:hyperlink w:anchor="fig-rq3-waic-psis">
        <w:r>
          <w:rPr>
            <w:rStyle w:val="Hyperlink"/>
          </w:rPr>
          <w:t xml:space="preserve">Figure 5</w:t>
        </w:r>
      </w:hyperlink>
      <w:r>
        <w:t xml:space="preserve"> </w:t>
      </w:r>
      <w:r>
        <w:t xml:space="preserve">depict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horizontal blue lines. This reveals that, when compared to Model</w:t>
      </w:r>
      <w:r>
        <w:t xml:space="preserve"> </w:t>
      </w:r>
      <m:oMath>
        <m:r>
          <m:t>11</m:t>
        </m:r>
      </m:oMath>
      <w:r>
        <w:t xml:space="preserve">, most models exhibited significantly distinct predictive capabilities. Models</w:t>
      </w:r>
      <w:r>
        <w:t xml:space="preserve"> </w:t>
      </w:r>
      <m:oMath>
        <m:r>
          <m:t>12</m:t>
        </m:r>
      </m:oMath>
      <w:r>
        <w:t xml:space="preserve"> </w:t>
      </w:r>
      <w:r>
        <w:t xml:space="preserve">and</w:t>
      </w:r>
      <w:r>
        <w:t xml:space="preserve"> </w:t>
      </w:r>
      <m:oMath>
        <m:r>
          <m:t>10</m:t>
        </m:r>
      </m:oMath>
      <w:r>
        <w:t xml:space="preserve">, however, stoo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ed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9</w:t>
        </w:r>
      </w:hyperlink>
      <w:r>
        <w:t xml:space="preserve">, underscored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s the reasons behind the largest observed disparities. The Normal LMM, as outlined in Model</w:t>
      </w:r>
      <w:r>
        <w:t xml:space="preserve"> </w:t>
      </w:r>
      <m:oMath>
        <m:r>
          <m:t>6</m:t>
        </m:r>
      </m:oMath>
      <w:r>
        <w:t xml:space="preserve">, continueed to face challenges in capturing underlying data patterns, resulting in predictions that are physically inconsistent, falling outside the outcome’s range. Additionally, the model persisted in identifying highly unlikely and influential observations, making it inherently unreliable. In contrast, the Beta-proportion GLLAMM described by Model</w:t>
      </w:r>
      <w:r>
        <w:t xml:space="preserve"> </w:t>
      </w:r>
      <m:oMath>
        <m:r>
          <m:t>12</m:t>
        </m:r>
      </m:oMath>
      <w:r>
        <w:t xml:space="preserve"> </w:t>
      </w:r>
      <w:r>
        <w:t xml:space="preserve">appeared to be less susceptible to extreme 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13</w:t>
        </w:r>
      </w:hyperlink>
      <w:r>
        <w:t xml:space="preserve">,</w:t>
      </w:r>
      <w:r>
        <w:t xml:space="preserve"> </w:t>
      </w:r>
      <w:hyperlink w:anchor="fig-rq3-pred-speaker_model12">
        <w:r>
          <w:rPr>
            <w:rStyle w:val="Hyperlink"/>
          </w:rPr>
          <w:t xml:space="preserve">14</w:t>
        </w:r>
      </w:hyperlink>
      <w:r>
        <w:t xml:space="preserve">, and</w:t>
      </w:r>
      <w:r>
        <w:t xml:space="preserve"> </w:t>
      </w:r>
      <w:hyperlink w:anchor="fig-rq3-model-outliers">
        <w:r>
          <w:rPr>
            <w:rStyle w:val="Hyperlink"/>
          </w:rPr>
          <w:t xml:space="preserve">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ed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d a single intercept</w:t>
      </w:r>
      <w:r>
        <w:t xml:space="preserve"> </w:t>
      </w:r>
      <m:oMath>
        <m:r>
          <m:t>α</m:t>
        </m:r>
      </m:oMath>
      <w:r>
        <w:t xml:space="preserve"> </w:t>
      </w:r>
      <w:r>
        <w:t xml:space="preserve">and no slope to explain the potential intelligibility of speakers (see</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d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ed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d different intercepts and slopes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ed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ed conflicting conclusions regarding the influence of chronological age and hearing status on intelligibility. Model</w:t>
      </w:r>
      <w:r>
        <w:t xml:space="preserve"> </w:t>
      </w:r>
      <m:oMath>
        <m:r>
          <m:t>10</m:t>
        </m:r>
      </m:oMath>
      <w:r>
        <w:t xml:space="preserve"> </w:t>
      </w:r>
      <w:r>
        <w:t xml:space="preserve">implied no influence of chronological age and hearing status on the potential intelligibility of speakers.</w:t>
      </w:r>
      <w:r>
        <w:t xml:space="preserve"> </w:t>
      </w:r>
      <w:hyperlink w:anchor="fig-rq3-intelligibility-model10">
        <w:r>
          <w:rPr>
            <w:rStyle w:val="Hyperlink"/>
          </w:rPr>
          <w:t xml:space="preserve">Figure 6</w:t>
        </w:r>
      </w:hyperlink>
      <w:r>
        <w:t xml:space="preserve">, however, revealed the reason for the model’s low support. Model</w:t>
      </w:r>
      <w:r>
        <w:t xml:space="preserve"> </w:t>
      </w:r>
      <m:oMath>
        <m:r>
          <m:t>10</m:t>
        </m:r>
      </m:oMath>
      <w:r>
        <w:t xml:space="preserve"> </w:t>
      </w:r>
      <w:r>
        <w:t xml:space="preserve">failed to capture the prevalent increasing age pattern observed in potential intelligibility estimates. In contrast, Model</w:t>
      </w:r>
      <w:r>
        <w:t xml:space="preserve"> </w:t>
      </w:r>
      <m:oMath>
        <m:r>
          <m:t>11</m:t>
        </m:r>
      </m:oMath>
      <w:r>
        <w:t xml:space="preserve"> </w:t>
      </w:r>
      <w:r>
        <w:t xml:space="preserve">identified significant differences in potential intelligibility between NH and HI/CI speakers. The model further suggested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d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ed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w:t>
      </w:r>
      <w:r>
        <w:t xml:space="preserve"> </w:t>
      </w:r>
      <w:r>
        <w:t xml:space="preserve">The results also emphasized that models neglecting measurement error and boundedness in the outcomes lead to underfitting and misspecification issues, even when robust features are integrated.</w:t>
      </w:r>
      <w:r>
        <w:t xml:space="preserve"> </w:t>
      </w:r>
      <w:r>
        <w:t xml:space="preserve">This wa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 the construction of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This indicated that different speaker-related factor hypotheses were viable for the data, with some presenting contradictory conclusions about the influence of these factors on intelligibility. However, even without unequivocal support for one hypothesis, the divided support among these models informed that certain statistical issues may be hindering the models’ ability to distinguish among individuals and, ultimately, among models. These issues may be attributed to factors such as the insufficient sample size of speakers, the inadequate representation of the population of speakers, referred to as selection bia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s.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d both challenges by providing comprehensive, step-by-step guidance in the form of a digital walk-through document (see</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d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ed potential intelligibility as an unobserved latent trait of speakers influencing the likelihood of observing a set of entropy scores. These scores, in turn, reflected the transcribers’ ability to decode words in sentences produced by the speakers. Despite this practical approach, the construct validity of the latent trait heavily depended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d the transcription task set by</w:t>
      </w:r>
      <w:r>
        <w:t xml:space="preserve"> </w:t>
      </w:r>
      <w:r>
        <w:t xml:space="preserve">Boonen et al. (2023)</w:t>
      </w:r>
      <w:r>
        <w:t xml:space="preserve"> </w:t>
      </w:r>
      <w:r>
        <w:t xml:space="preserve">was properly understood and executed, it expected that the potential intelligibility reflected the overall speech intelligibility of speakers. However, the study did not delved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ould 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s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ave highlighted the effectiveness of the Bayesian Beta-proportion GLLAMM to collectively address several key data features when investigating unobservable and complex traits. The study used speech intelligibility and entropy scores as a motivating example. The results have demonstrated that the proposed model consistently outperforms the Normal LMM in predicting the empirical phenomena. Moreover, the model exhibits the ability to quantify the latent potential intelligibility of speakers, allowing for the ranking and comparison of individuals based on the latent trait while accommodating associated uncertainties. Additionally, the proposed model have facilitated the exploration of research hypotheses concerning the influence of speaker-related factors on potential intelligibility, where the integration and comparison of these hypotheses within the model’s framework wa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the exploration and integration of novel evaluation methods for assessing intelligibility. The insights derived from this study hold implications for both researchers and data analysts interested in quantitatively measuring intricate, unobservable constructs, while predicting accurately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d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In addition, a blank space</w:t>
      </w:r>
      <w:r>
        <w:t xml:space="preserve"> </w:t>
      </w:r>
      <w:r>
        <w:rPr>
          <w:i/>
          <w:iCs/>
        </w:rPr>
        <w:t xml:space="preserve">[B]</w:t>
      </w:r>
      <w:r>
        <w:t xml:space="preserve"> </w:t>
      </w:r>
      <w:r>
        <w:t xml:space="preserve">is a symbol that defined the absence of a word in a space where a word was expected during the alignment procedure, as compared with other transcriptions. Notice that for calculation purposes, because the blank space was not expected in such position, it wa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with an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id not identify a complete word, or part of it, (s)he was instructed to write</w:t>
      </w:r>
      <w:r>
        <w:t xml:space="preserve"> </w:t>
      </w:r>
      <w:r>
        <w:rPr>
          <w:i/>
          <w:iCs/>
        </w:rPr>
        <w:t xml:space="preserve">[X]</w:t>
      </w:r>
      <w:r>
        <w:t xml:space="preserve"> </w:t>
      </w:r>
      <w:r>
        <w:t xml:space="preserve">in that position. However, for the calculation of the entropy score, if more than one listener marked an unidentifiable word with</w:t>
      </w:r>
      <w:r>
        <w:t xml:space="preserve"> </w:t>
      </w:r>
      <w:r>
        <w:rPr>
          <w:i/>
          <w:iCs/>
        </w:rPr>
        <w:t xml:space="preserve">[X]</w:t>
      </w:r>
      <w:r>
        <w:t xml:space="preserve">, each one of them was considered a different word type. This was done to avoid the artificial reduction of the entropy score, as</w:t>
      </w:r>
      <w:r>
        <w:t xml:space="preserve"> </w:t>
      </w:r>
      <w:r>
        <w:rPr>
          <w:i/>
          <w:iCs/>
        </w:rPr>
        <w:t xml:space="preserve">[X]</w:t>
      </w:r>
      <w:r>
        <w:t xml:space="preserve"> </w:t>
      </w:r>
      <w:r>
        <w:t xml:space="preserve">values already indicated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with an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e last example showcased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discards most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5-16T17:09:27Z</dcterms:created>
  <dcterms:modified xsi:type="dcterms:W3CDTF">2024-05-16T17: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aims to demonstrate the efficacy of the Generalized Linear Latent and Mixed Model (GLLAMM) (Rabe-Hesketh, Skrondal, and Pickles 2004a, 2004c, 2004b; Skrondal and Rabe-Hesketh 2004) in analyzing entropy scores for investigating speech intelligibility hypotheses. Using transcriptions from spontaneous speech data originally collected by Boonen et al. (2023), the study employs the Bayesian Beta-proportion GLLAMM to model the resulting entropy scores. The research compared the model’s prediction accuracy with the Normal Linear Mixed Model (LMM) (Holmes, Bolin, and Kelley 2019) and investigated its capacity to estimate a latent intelligibility from these entropy scores. The study also illustrates how researcher can explore hypotheses concerning the impact of speaker-related factors on intelligibility. Results show the superiority of the Beta-proportion GLLAMM in predicting empirical phenomena over the Normal LMM and its ability to quantify latent potential intelligibility. Additionally, the model facilitates hypothesis exploration concerning speaker-related factors and intelligibility. However, implementing these statistical tools require formulating assumptions about the data-generating process and knowledge of probabilistic programming languages, the core of Bayesian methods. Nevertheless, the study suggests future research directions, including causal hypothesis formulation and novel methods for intelligibility assessment. Ultimately, this research has implications for researchers and data analysts interested in quantitatively measuring intricate, unobservable constructs and accurately predicting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